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🚨 ILLEGAL DRUG DETECTION DATASETS - HACKATHON PACKAG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📁 Dataset Files Generate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drug_slang_dictionary.csv</w:t>
      </w:r>
      <w:r>
        <w:rPr>
          <w:rFonts w:eastAsia="inter" w:cs="inter" w:ascii="inter" w:hAnsi="inter"/>
          <w:b/>
          <w:color w:val="000000"/>
          <w:sz w:val="24"/>
        </w:rPr>
        <w:t xml:space="preserve"> (200 entries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urpose</w:t>
      </w:r>
      <w:r>
        <w:rPr>
          <w:rFonts w:eastAsia="inter" w:cs="inter" w:ascii="inter" w:hAnsi="inter"/>
          <w:color w:val="000000"/>
        </w:rPr>
        <w:t xml:space="preserve">: Comprehensive dictionary of illegal drug slang terms used in online communication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Column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lang_term</w:t>
      </w:r>
      <w:r>
        <w:rPr>
          <w:rFonts w:eastAsia="inter" w:cs="inter" w:ascii="inter" w:hAnsi="inter"/>
          <w:color w:val="000000"/>
          <w:sz w:val="21"/>
        </w:rPr>
        <w:t xml:space="preserve">: The slang/street name (e.g., "nuggets", "snow", "molly"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rug_type</w:t>
      </w:r>
      <w:r>
        <w:rPr>
          <w:rFonts w:eastAsia="inter" w:cs="inter" w:ascii="inter" w:hAnsi="inter"/>
          <w:color w:val="000000"/>
          <w:sz w:val="21"/>
        </w:rPr>
        <w:t xml:space="preserve">: Category of drug (marijuana, cocaine, heroin, methamphetamine, mdma, fentanyl, prescription, general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finition</w:t>
      </w:r>
      <w:r>
        <w:rPr>
          <w:rFonts w:eastAsia="inter" w:cs="inter" w:ascii="inter" w:hAnsi="inter"/>
          <w:color w:val="000000"/>
          <w:sz w:val="21"/>
        </w:rPr>
        <w:t xml:space="preserve">: Explanation of what the slang term mea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ample entri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nuggets" → marijuana → "Small marijuana buds"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snow" → cocaine → "Cocaine white powder"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molly" → mdma → "Pure MDMA"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drug_emoji_dictionary.csv</w:t>
      </w:r>
      <w:r>
        <w:rPr>
          <w:rFonts w:eastAsia="inter" w:cs="inter" w:ascii="inter" w:hAnsi="inter"/>
          <w:b/>
          <w:color w:val="000000"/>
          <w:sz w:val="24"/>
        </w:rPr>
        <w:t xml:space="preserve"> (200 entries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urpose</w:t>
      </w:r>
      <w:r>
        <w:rPr>
          <w:rFonts w:eastAsia="inter" w:cs="inter" w:ascii="inter" w:hAnsi="inter"/>
          <w:color w:val="000000"/>
        </w:rPr>
        <w:t xml:space="preserve">: Emoji codes used by drug dealers and buyers in messaging app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Column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moji</w:t>
      </w:r>
      <w:r>
        <w:rPr>
          <w:rFonts w:eastAsia="inter" w:cs="inter" w:ascii="inter" w:hAnsi="inter"/>
          <w:color w:val="000000"/>
          <w:sz w:val="21"/>
        </w:rPr>
        <w:t xml:space="preserve">: The actual emoji symbol (🍁, ❄️, 💊, 🔌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aning</w:t>
      </w:r>
      <w:r>
        <w:rPr>
          <w:rFonts w:eastAsia="inter" w:cs="inter" w:ascii="inter" w:hAnsi="inter"/>
          <w:color w:val="000000"/>
          <w:sz w:val="21"/>
        </w:rPr>
        <w:t xml:space="preserve">: What the emoji represents in drug context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rug_category</w:t>
      </w:r>
      <w:r>
        <w:rPr>
          <w:rFonts w:eastAsia="inter" w:cs="inter" w:ascii="inter" w:hAnsi="inter"/>
          <w:color w:val="000000"/>
          <w:sz w:val="21"/>
        </w:rPr>
        <w:t xml:space="preserve">: Type of drug or dealer activity it represen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ample entri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🍁 → "All drugs (maple leaf)" → universal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❄️ → "Snow/cocaine" → cocain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🔌 → "Drug supplier/plug" → dealer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💊 → "Pills/medication" → prescrip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synthetic_drug_conversations.csv</w:t>
      </w:r>
      <w:r>
        <w:rPr>
          <w:rFonts w:eastAsia="inter" w:cs="inter" w:ascii="inter" w:hAnsi="inter"/>
          <w:b/>
          <w:color w:val="000000"/>
          <w:sz w:val="24"/>
        </w:rPr>
        <w:t xml:space="preserve"> (30,024 messages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urpose</w:t>
      </w:r>
      <w:r>
        <w:rPr>
          <w:rFonts w:eastAsia="inter" w:cs="inter" w:ascii="inter" w:hAnsi="inter"/>
          <w:color w:val="000000"/>
        </w:rPr>
        <w:t xml:space="preserve">: Realistic synthetic drug dealing conversations across multiple platform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Column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ssage_id</w:t>
      </w:r>
      <w:r>
        <w:rPr>
          <w:rFonts w:eastAsia="inter" w:cs="inter" w:ascii="inter" w:hAnsi="inter"/>
          <w:color w:val="000000"/>
          <w:sz w:val="21"/>
        </w:rPr>
        <w:t xml:space="preserve">: Unique message identifier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versation_id</w:t>
      </w:r>
      <w:r>
        <w:rPr>
          <w:rFonts w:eastAsia="inter" w:cs="inter" w:ascii="inter" w:hAnsi="inter"/>
          <w:color w:val="000000"/>
          <w:sz w:val="21"/>
        </w:rPr>
        <w:t xml:space="preserve">: Groups messages into conversation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latform</w:t>
      </w:r>
      <w:r>
        <w:rPr>
          <w:rFonts w:eastAsia="inter" w:cs="inter" w:ascii="inter" w:hAnsi="inter"/>
          <w:color w:val="000000"/>
          <w:sz w:val="21"/>
        </w:rPr>
        <w:t xml:space="preserve">: Communication platform (telegram, discord, whatsapp, reddit, snapchat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nder_id</w:t>
      </w:r>
      <w:r>
        <w:rPr>
          <w:rFonts w:eastAsia="inter" w:cs="inter" w:ascii="inter" w:hAnsi="inter"/>
          <w:color w:val="000000"/>
          <w:sz w:val="21"/>
        </w:rPr>
        <w:t xml:space="preserve">: Person sending the message (anonymized usernames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cipient_id</w:t>
      </w:r>
      <w:r>
        <w:rPr>
          <w:rFonts w:eastAsia="inter" w:cs="inter" w:ascii="inter" w:hAnsi="inter"/>
          <w:color w:val="000000"/>
          <w:sz w:val="21"/>
        </w:rPr>
        <w:t xml:space="preserve">: Person receiving the message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ssage_text</w:t>
      </w:r>
      <w:r>
        <w:rPr>
          <w:rFonts w:eastAsia="inter" w:cs="inter" w:ascii="inter" w:hAnsi="inter"/>
          <w:color w:val="000000"/>
          <w:sz w:val="21"/>
        </w:rPr>
        <w:t xml:space="preserve">: The actual message content with slang/emoji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imestamp</w:t>
      </w:r>
      <w:r>
        <w:rPr>
          <w:rFonts w:eastAsia="inter" w:cs="inter" w:ascii="inter" w:hAnsi="inter"/>
          <w:color w:val="000000"/>
          <w:sz w:val="21"/>
        </w:rPr>
        <w:t xml:space="preserve">: When message was sent (YYYY-MM-DD HH:MM:SS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ssage_type</w:t>
      </w:r>
      <w:r>
        <w:rPr>
          <w:rFonts w:eastAsia="inter" w:cs="inter" w:ascii="inter" w:hAnsi="inter"/>
          <w:color w:val="000000"/>
          <w:sz w:val="21"/>
        </w:rPr>
        <w:t xml:space="preserve">: Type of message (inquiry, availability, pricing, meetup, payment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tains_slang</w:t>
      </w:r>
      <w:r>
        <w:rPr>
          <w:rFonts w:eastAsia="inter" w:cs="inter" w:ascii="inter" w:hAnsi="inter"/>
          <w:color w:val="000000"/>
          <w:sz w:val="21"/>
        </w:rPr>
        <w:t xml:space="preserve">: 1 if message contains drug slang, 0 otherwise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tains_emoji</w:t>
      </w:r>
      <w:r>
        <w:rPr>
          <w:rFonts w:eastAsia="inter" w:cs="inter" w:ascii="inter" w:hAnsi="inter"/>
          <w:color w:val="000000"/>
          <w:sz w:val="21"/>
        </w:rPr>
        <w:t xml:space="preserve">: 1 if message contains drug emojis, 0 otherwise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isk_level</w:t>
      </w:r>
      <w:r>
        <w:rPr>
          <w:rFonts w:eastAsia="inter" w:cs="inter" w:ascii="inter" w:hAnsi="inter"/>
          <w:color w:val="000000"/>
          <w:sz w:val="21"/>
        </w:rPr>
        <w:t xml:space="preserve">: Assessed risk level (low, medium, high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rug_category</w:t>
      </w:r>
      <w:r>
        <w:rPr>
          <w:rFonts w:eastAsia="inter" w:cs="inter" w:ascii="inter" w:hAnsi="inter"/>
          <w:color w:val="000000"/>
          <w:sz w:val="21"/>
        </w:rPr>
        <w:t xml:space="preserve">: Primary drug type referenced in messag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ample conversation flow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yo you around?" (inquiry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yeah I'm here, what you need?" (availability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looking for some fire weed 🔥" (inquiry with slang + emoji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got that good herb for $50 per eighth" (pricing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usual spot in 20?" (meetup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cash only" (payment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🎯 Dataset Statistic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rug Slang Distribution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rijuana: 50 terms (25%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l terms: 40 terms (20%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caine: 25 terms (12.5%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eroin: 20 terms (10%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scription: 20 terms (10%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ethamphetamine: 15 terms (7.5%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entanyl: 15 terms (7.5%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DMA: 15 terms (7.5%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moji Categori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20 emojis each for: marijuana, cocaine, heroin, prescription, methamphetamine, mdma, fentanyl, quality indicators, dealer signal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10 emojis each for: universal drug symbols, quantity indicator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ynthetic Conversation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30,024 total messages across 5,000 conversation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verage 6 messages per conversation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5 platforms: WhatsApp, Telegram, Discord, Reddit, Snapchat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25,526 messages contain slang terms (85%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8,928 messages contain emojis (30%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isk levels: High (33.5%), Medium (33.4%), Low (33.1%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🔧 Usage for Your Hackathon Projec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1: Drug Slang Dictionary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nda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</w:t>
        <w:br/>
        <w:t xml:space="preserve">slang_df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ug_slang_dictionary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lookup dictionary for real-time dete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lang_dic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zi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lang_df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lang_ter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slang_df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ug_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2: Emoji Detec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oji_df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ug_emoji_dictionary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emoji to drug category mapp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emoji_dic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zi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moji_df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moj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emoji_df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ug_categor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3: Training Data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versations_df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ynthetic_drug_conversations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ilter high-risk conversations for trai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high_risk = conversations_df[conversations_df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sk_leve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ig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n NLP model on message_text with risk_level as labe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4: Platform Analysi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nalyze patterns by pla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latform_stats = conversations_df.groupby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latfor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agg(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tains_sla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a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tains_emoj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a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sk_leve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: (x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ig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mean()</w:t>
        <w:br/>
        <w:t xml:space="preserve">}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5: Network Graph Construc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etwork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x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uild network from sender/recipient relationshi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 = nx.from_pandas_edgelist(conversations_df, </w:t>
        <w:br/>
        <w:t xml:space="preserve">                           sourc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nder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               targe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cipient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           edge_attr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imestam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sk_leve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⚠️ Legal &amp; Ethical Notic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se datasets are created for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Academic research and education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Law enforcement training and detection system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Content moderation and safety tool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Hackathon projects for public safet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OT to be used for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❌ Actual illegal drug transaction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❌ Facilitating illegal activitie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❌ Harassment or targeting individual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ll data is synthetic and does not represent real individuals or actual illegal activitie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📈 Expected Model Performanc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sed on dataset characteristics, your models should achieve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lang Detection</w:t>
      </w:r>
      <w:r>
        <w:rPr>
          <w:rFonts w:eastAsia="inter" w:cs="inter" w:ascii="inter" w:hAnsi="inter"/>
          <w:color w:val="000000"/>
          <w:sz w:val="21"/>
        </w:rPr>
        <w:t xml:space="preserve">: 85-90% accuracy (comprehensive dictionary)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moji Detection</w:t>
      </w:r>
      <w:r>
        <w:rPr>
          <w:rFonts w:eastAsia="inter" w:cs="inter" w:ascii="inter" w:hAnsi="inter"/>
          <w:color w:val="000000"/>
          <w:sz w:val="21"/>
        </w:rPr>
        <w:t xml:space="preserve">: 90-95% accuracy (clear emoji mappings)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isk Classification</w:t>
      </w:r>
      <w:r>
        <w:rPr>
          <w:rFonts w:eastAsia="inter" w:cs="inter" w:ascii="inter" w:hAnsi="inter"/>
          <w:color w:val="000000"/>
          <w:sz w:val="21"/>
        </w:rPr>
        <w:t xml:space="preserve">: 70-80% accuracy (realistic conversation patterns)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latform Analysis</w:t>
      </w:r>
      <w:r>
        <w:rPr>
          <w:rFonts w:eastAsia="inter" w:cs="inter" w:ascii="inter" w:hAnsi="inter"/>
          <w:color w:val="000000"/>
          <w:sz w:val="21"/>
        </w:rPr>
        <w:t xml:space="preserve">: 80-85% accuracy (distinct platform behaviors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🚀 Quick Start Command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ad and explore datas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import pandas as pd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ad all datas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lang_df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ug_slang_dictionary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emoji_df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ug_emoji_dictionary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 </w:t>
        <w:br/>
        <w:t xml:space="preserve">conversations_df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ynthetic_drug_conversations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sic explo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lang terms: {len(slang_df)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ojis: {len(emoji_df)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ssages: {len(conversations_df)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versations: {conversations_df['conversation_id'].nunique()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fect for your 2-day hackathon timeline! 🏆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9T06:25:51.504Z</dcterms:created>
  <dcterms:modified xsi:type="dcterms:W3CDTF">2025-08-29T06:25:51.504Z</dcterms:modified>
</cp:coreProperties>
</file>